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X2e6a224baa63d73254ac4c91f995605a8fc56cf"/>
    <w:p>
      <w:pPr>
        <w:pStyle w:val="Heading1"/>
      </w:pPr>
      <w:r>
        <w:t xml:space="preserve">Internship Application Letter for Chef Internship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r>
        <w:br/>
      </w:r>
    </w:p>
    <w:p>
      <w:pPr>
        <w:pStyle w:val="BodyText"/>
      </w:pPr>
      <w:r>
        <w:t xml:space="preserve">[Date]</w:t>
      </w:r>
    </w:p>
    <w:p>
      <w:pPr>
        <w:pStyle w:val="BodyText"/>
      </w:pPr>
      <w:r>
        <w:rPr>
          <w:bCs/>
          <w:b/>
        </w:rPr>
        <w:t xml:space="preserve">Recruitment Manager</w:t>
      </w:r>
      <w:r>
        <w:br/>
      </w:r>
      <w:r>
        <w:t xml:space="preserve">[Restaurant/Hotel Name]</w:t>
      </w:r>
      <w:r>
        <w:br/>
      </w:r>
      <w:r>
        <w:t xml:space="preserve">[Restaurant/Hotel Address]</w:t>
      </w:r>
      <w:r>
        <w:br/>
      </w:r>
      <w:r>
        <w:t xml:space="preserve">Colombo, Sri Lanka</w:t>
      </w:r>
    </w:p>
    <w:bookmarkStart w:id="20" w:name="Xf670edb529fbfc64e1186e7c41f0f425197e24e"/>
    <w:p>
      <w:pPr>
        <w:pStyle w:val="Heading2"/>
      </w:pPr>
      <w:r>
        <w:t xml:space="preserve">Subject: Internship Application Letter for Chef Internship Position</w:t>
      </w:r>
    </w:p>
    <w:p>
      <w:pPr>
        <w:pStyle w:val="FirstParagraph"/>
      </w:pPr>
      <w:r>
        <w:t xml:space="preserve">Dear Recruitment Manager,</w:t>
      </w:r>
    </w:p>
    <w:p>
      <w:pPr>
        <w:pStyle w:val="BodyText"/>
      </w:pPr>
      <w:r>
        <w:t xml:space="preserve">With profound enthusiasm and deep respect for Sri Lankan culinary heritage, I am writing to submit my Internship Application Letter for the Chef Internship position at [Restaurant/Hotel Name] in Colombo. As a dedicated culinary student with a burning passion for authentic Sri Lankan gastronomy and international techniques, I have long admired your establishment's commitment to excellence in the vibrant food scene of Sri Lanka Colombo. The opportunity to contribute to and learn from your esteemed kitchen team represents not just an internship, but a transformative step toward my dream of becoming a master Chef who honors tradition while innovating for contemporary palates.</w:t>
      </w:r>
    </w:p>
    <w:p>
      <w:pPr>
        <w:pStyle w:val="BodyText"/>
      </w:pPr>
      <w:r>
        <w:t xml:space="preserve">My culinary journey began in the heartland of Sri Lanka, where I learned to appreciate ingredients through the lens of my family's kitchen. Growing up near Kandy, I spent countless hours observing how mothers and grandmothers transformed humble ingredients—jackfruit for curries, fresh coconuts for sambols, and locally caught fish into dishes that told stories of heritage. This early immersion ignited my fascination with Sri Lankan cuisine's complex spice balance and regional diversity. My formal education at the</w:t>
      </w:r>
      <w:r>
        <w:t xml:space="preserve"> </w:t>
      </w:r>
      <w:r>
        <w:rPr>
          <w:iCs/>
          <w:i/>
        </w:rPr>
        <w:t xml:space="preserve">Sri Lanka Institute of Culinary Arts (SLICA)</w:t>
      </w:r>
      <w:r>
        <w:t xml:space="preserve"> </w:t>
      </w:r>
      <w:r>
        <w:t xml:space="preserve">in Colombo has since equipped me with technical skills while deepening my understanding of how food connects culture, history, and community—a philosophy I know resonates strongly with your establishment's ethos.</w:t>
      </w:r>
    </w:p>
    <w:p>
      <w:pPr>
        <w:pStyle w:val="BodyText"/>
      </w:pPr>
      <w:r>
        <w:t xml:space="preserve">During my studies at SLICA, I dedicated myself to mastering both traditional Sri Lankan techniques and global culinary methodologies. I completed rigorous modules in food safety (with a distinction), advanced knife skills, and the science of fermentation—a skill directly applicable to creating authentic Sri Lankan pickles and condiments. Crucially, I actively sought opportunities to engage with Colombo's dynamic food culture: I volunteered at the</w:t>
      </w:r>
      <w:r>
        <w:t xml:space="preserve"> </w:t>
      </w:r>
      <w:r>
        <w:rPr>
          <w:iCs/>
          <w:i/>
        </w:rPr>
        <w:t xml:space="preserve">Colombo Food Festival</w:t>
      </w:r>
      <w:r>
        <w:t xml:space="preserve"> </w:t>
      </w:r>
      <w:r>
        <w:t xml:space="preserve">in 2023, assisting in the "Heritage Kitchen" booth where we recreated dishes from the Southern coastal region like Hoppers with Maldive Fish and Kottu Roti using locally sourced spices. This experience taught me to work efficiently under pressure while respecting the cultural significance of each dish—a lesson I now apply daily in my kitchen practice.</w:t>
      </w:r>
    </w:p>
    <w:p>
      <w:pPr>
        <w:pStyle w:val="BodyText"/>
      </w:pPr>
      <w:r>
        <w:t xml:space="preserve">What draws me specifically to your Colombo establishment is your celebrated fusion of traditional Sri Lankan flavors with contemporary presentation. Your recent menu highlighting "Coastal Kandy" dishes—such as the signature Black Pepper Crab with Ceylon Tea Infusion—exemplifies the innovation I aspire to achieve. I am eager to learn from your Chef de Cuisine, whose work I’ve followed through publications like</w:t>
      </w:r>
      <w:r>
        <w:t xml:space="preserve"> </w:t>
      </w:r>
      <w:r>
        <w:rPr>
          <w:iCs/>
          <w:i/>
        </w:rPr>
        <w:t xml:space="preserve">Culinary Lanka Magazine</w:t>
      </w:r>
      <w:r>
        <w:t xml:space="preserve">. In particular, your commitment to sourcing ingredients directly from the Kelani Valley farmers’ cooperative aligns with my belief that sustainable practices and cultural preservation must go hand-in-hand in modern Sri Lankan cuisine. I am confident that contributing to your kitchen would allow me to apply my knowledge of spice blending (especially for dishes like Pol Sambol) while gaining invaluable experience in a high-volume, fine-dining environment unique to Colombo’s hospitality landscape.</w:t>
      </w:r>
    </w:p>
    <w:p>
      <w:pPr>
        <w:pStyle w:val="BodyText"/>
      </w:pPr>
      <w:r>
        <w:t xml:space="preserve">Beyond technical skills, I bring the cultural awareness essential for thriving in Sri Lanka Colombo's diverse culinary ecosystem. I am fluent in Sinhala and English, with conversational Tamil—a critical asset when collaborating with kitchen staff from all regions of Sri Lanka. My experience working alongside chefs from Jaffna (during a student exchange program) taught me to navigate the subtle nuances of regional preferences, whether it’s adjusting spice levels for Northern palates or understanding the importance of "kith and kin" in team dynamics within Sri Lankan kitchens. I understand that in Colombo, where restaurants serve everything from street-side "Kottu Roti" stalls to Michelin-recognized fine dining, adaptability and respect for cultural context are as vital as culinary skill.</w:t>
      </w:r>
    </w:p>
    <w:p>
      <w:pPr>
        <w:pStyle w:val="BodyText"/>
      </w:pPr>
      <w:r>
        <w:t xml:space="preserve">My internship goals at [Restaurant/Hotel Name] are clear and purposeful. I aim to:</w:t>
      </w:r>
    </w:p>
    <w:p>
      <w:pPr>
        <w:numPr>
          <w:ilvl w:val="0"/>
          <w:numId w:val="1001"/>
        </w:numPr>
        <w:pStyle w:val="Compact"/>
      </w:pPr>
      <w:r>
        <w:rPr>
          <w:bCs/>
          <w:b/>
        </w:rPr>
        <w:t xml:space="preserve">Master Sri Lankan Traditional Techniques:</w:t>
      </w:r>
      <w:r>
        <w:t xml:space="preserve"> </w:t>
      </w:r>
      <w:r>
        <w:t xml:space="preserve">Deepen my understanding of slow-cooked curries, fermented rice batters for Hoppers, and coconut-based sauces through hands-on mentorship.</w:t>
      </w:r>
    </w:p>
    <w:p>
      <w:pPr>
        <w:numPr>
          <w:ilvl w:val="0"/>
          <w:numId w:val="1001"/>
        </w:numPr>
        <w:pStyle w:val="Compact"/>
      </w:pPr>
      <w:r>
        <w:rPr>
          <w:bCs/>
          <w:b/>
        </w:rPr>
        <w:t xml:space="preserve">Contribute to Menu Innovation:</w:t>
      </w:r>
      <w:r>
        <w:t xml:space="preserve"> </w:t>
      </w:r>
      <w:r>
        <w:t xml:space="preserve">Assist in developing new dishes inspired by lesser-known Sri Lankan culinary regions (e.g., Anuradhapura's ancient rice dishes) while maintaining authenticity.</w:t>
      </w:r>
    </w:p>
    <w:p>
      <w:pPr>
        <w:numPr>
          <w:ilvl w:val="0"/>
          <w:numId w:val="1001"/>
        </w:numPr>
        <w:pStyle w:val="Compact"/>
      </w:pPr>
      <w:r>
        <w:rPr>
          <w:bCs/>
          <w:b/>
        </w:rPr>
        <w:t xml:space="preserve">Elevate Kitchen Efficiency:</w:t>
      </w:r>
      <w:r>
        <w:t xml:space="preserve"> </w:t>
      </w:r>
      <w:r>
        <w:t xml:space="preserve">Implement sustainable practices learned at SLICA, such as minimizing food waste through "zero-kitchen" initiatives common in Colombo’s eco-conscious restaurants.</w:t>
      </w:r>
    </w:p>
    <w:p>
      <w:pPr>
        <w:pStyle w:val="FirstParagraph"/>
      </w:pPr>
      <w:r>
        <w:t xml:space="preserve">I recognize that an Internship Application Letter is only the beginning of a dialogue. I am prepared to begin immediately upon your convenience and can commit to a 6-month internship starting in [Month/Year]. I have attached my resume detailing my coursework, certifications, and volunteer experiences for your review. I would welcome the opportunity to discuss how my dedication to Sri Lankan culinary excellence aligns with your vision during an interview at your earliest availability.</w:t>
      </w:r>
    </w:p>
    <w:p>
      <w:pPr>
        <w:pStyle w:val="BodyText"/>
      </w:pPr>
      <w:r>
        <w:t xml:space="preserve">Colombo is more than a city—it’s a living kitchen where ancient spice routes meet modern innovation. It is here, amidst the bustling streets of Fort and the serene beaches of Negombo just beyond our city limits, that Sri Lankan cuisine truly comes alive. To learn under your guidance at [Restaurant/Hotel Name], an institution deeply woven into this fabric, would be the honor I have worked toward since first holding a chef’s knife. Thank you for considering my Internship Application Letter for the Chef position in Colombo. I am eager to bring my energy, cultural respect, and culinary curiosity to your team and contribute meaningfully to the rich tapestry of Sri Lankan gastronomy.</w:t>
      </w:r>
    </w:p>
    <w:p>
      <w:pPr>
        <w:pStyle w:val="BodyText"/>
      </w:pPr>
      <w:r>
        <w:t xml:space="preserve">With warm regards,</w:t>
      </w:r>
    </w:p>
    <w:p>
      <w:pPr>
        <w:pStyle w:val="BodyText"/>
      </w:pPr>
      <w:r>
        <w:rPr>
          <w:bCs/>
          <w:b/>
        </w:rPr>
        <w:t xml:space="preserve">[Your Full Name]</w:t>
      </w:r>
      <w:r>
        <w:br/>
      </w:r>
      <w:r>
        <w:t xml:space="preserve">Culinary Arts Student, Sri Lanka Institute of Culinary Arts (SL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Sri Lanka Colombo</dc:title>
  <dc:creator/>
  <cp:keywords/>
  <dcterms:created xsi:type="dcterms:W3CDTF">2026-07-19T07:34:58Z</dcterms:created>
  <dcterms:modified xsi:type="dcterms:W3CDTF">2026-07-19T07:34:58Z</dcterms:modified>
</cp:coreProperties>
</file>

<file path=docProps/custom.xml><?xml version="1.0" encoding="utf-8"?>
<Properties xmlns="http://schemas.openxmlformats.org/officeDocument/2006/custom-properties" xmlns:vt="http://schemas.openxmlformats.org/officeDocument/2006/docPropsVTypes"/>
</file>